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44"/>
        <w:gridCol w:w="734"/>
        <w:gridCol w:w="469"/>
        <w:gridCol w:w="1624"/>
        <w:gridCol w:w="469"/>
        <w:gridCol w:w="2307"/>
        <w:gridCol w:w="505"/>
        <w:gridCol w:w="2906"/>
      </w:tblGrid>
      <w:tr w:rsidR="000C7721" w:rsidRPr="005C49A2" w14:paraId="390F6C21" w14:textId="77777777" w:rsidTr="00E72DA1">
        <w:trPr>
          <w:trHeight w:val="1430"/>
        </w:trPr>
        <w:tc>
          <w:tcPr>
            <w:tcW w:w="1744" w:type="dxa"/>
            <w:shd w:val="clear" w:color="auto" w:fill="auto"/>
            <w:vAlign w:val="center"/>
          </w:tcPr>
          <w:p w14:paraId="5D555ED6" w14:textId="77777777" w:rsidR="000C7721" w:rsidRPr="005C49A2" w:rsidRDefault="00E87991" w:rsidP="0077238D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noProof/>
                <w:lang w:eastAsia="tr-TR"/>
              </w:rPr>
              <w:drawing>
                <wp:inline distT="0" distB="0" distL="0" distR="0" wp14:anchorId="46A4F27D" wp14:editId="40F78CBD">
                  <wp:extent cx="847072" cy="774602"/>
                  <wp:effectExtent l="0" t="0" r="0" b="6985"/>
                  <wp:docPr id="1" name="Resi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1804" cy="7789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14" w:type="dxa"/>
            <w:gridSpan w:val="7"/>
            <w:shd w:val="clear" w:color="auto" w:fill="auto"/>
            <w:vAlign w:val="center"/>
          </w:tcPr>
          <w:p w14:paraId="2F24193A" w14:textId="0D9E0F79" w:rsidR="00591022" w:rsidRDefault="00087187" w:rsidP="0077238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</w:rPr>
            </w:pPr>
            <w:r>
              <w:rPr>
                <w:rFonts w:ascii="Times New Roman" w:hAnsi="Times New Roman"/>
                <w:b/>
                <w:sz w:val="28"/>
              </w:rPr>
              <w:t>T.C</w:t>
            </w:r>
          </w:p>
          <w:p w14:paraId="16E8859D" w14:textId="77777777" w:rsidR="00580748" w:rsidRDefault="000C7721" w:rsidP="0077238D">
            <w:pPr>
              <w:spacing w:after="0"/>
              <w:jc w:val="center"/>
              <w:rPr>
                <w:rFonts w:ascii="Times New Roman" w:hAnsi="Times New Roman"/>
                <w:b/>
                <w:sz w:val="28"/>
              </w:rPr>
            </w:pPr>
            <w:r w:rsidRPr="005C49A2">
              <w:rPr>
                <w:rFonts w:ascii="Times New Roman" w:hAnsi="Times New Roman"/>
                <w:b/>
                <w:sz w:val="28"/>
              </w:rPr>
              <w:t>BURSA TEKNİK ÜNİVERSİTESİ</w:t>
            </w:r>
          </w:p>
          <w:p w14:paraId="715A8CB5" w14:textId="77777777" w:rsidR="000C7721" w:rsidRPr="005C49A2" w:rsidRDefault="00985BB3" w:rsidP="0077238D">
            <w:pPr>
              <w:spacing w:after="0"/>
              <w:jc w:val="center"/>
              <w:rPr>
                <w:rFonts w:ascii="Times New Roman" w:hAnsi="Times New Roman"/>
                <w:b/>
                <w:sz w:val="28"/>
              </w:rPr>
            </w:pPr>
            <w:r>
              <w:rPr>
                <w:rFonts w:ascii="Times New Roman" w:hAnsi="Times New Roman"/>
                <w:b/>
                <w:sz w:val="28"/>
              </w:rPr>
              <w:t>LİSANSÜSTÜ EĞİTİM</w:t>
            </w:r>
            <w:r w:rsidR="000C7721" w:rsidRPr="005C49A2">
              <w:rPr>
                <w:rFonts w:ascii="Times New Roman" w:hAnsi="Times New Roman"/>
                <w:b/>
                <w:sz w:val="28"/>
              </w:rPr>
              <w:t xml:space="preserve"> ENSTİTÜSÜ</w:t>
            </w:r>
          </w:p>
          <w:p w14:paraId="39D4F031" w14:textId="77777777" w:rsidR="000C7721" w:rsidRPr="005C49A2" w:rsidRDefault="000C7721" w:rsidP="0077238D">
            <w:pPr>
              <w:spacing w:after="0" w:line="240" w:lineRule="auto"/>
              <w:jc w:val="center"/>
              <w:rPr>
                <w:rFonts w:ascii="Times New Roman" w:hAnsi="Times New Roman"/>
                <w:i/>
              </w:rPr>
            </w:pPr>
          </w:p>
        </w:tc>
      </w:tr>
      <w:tr w:rsidR="009F334F" w:rsidRPr="005C49A2" w14:paraId="464C34FF" w14:textId="77777777" w:rsidTr="00E72DA1">
        <w:trPr>
          <w:trHeight w:val="405"/>
        </w:trPr>
        <w:tc>
          <w:tcPr>
            <w:tcW w:w="10758" w:type="dxa"/>
            <w:gridSpan w:val="8"/>
            <w:shd w:val="clear" w:color="auto" w:fill="auto"/>
          </w:tcPr>
          <w:p w14:paraId="1FB41026" w14:textId="7149B381" w:rsidR="002217B0" w:rsidRPr="005C49A2" w:rsidRDefault="00985BB3" w:rsidP="0077238D">
            <w:pPr>
              <w:spacing w:before="120" w:after="0" w:line="240" w:lineRule="auto"/>
              <w:jc w:val="center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Lisansüstü Eğitim</w:t>
            </w:r>
            <w:r w:rsidR="001C38DB">
              <w:rPr>
                <w:rFonts w:ascii="Times New Roman" w:hAnsi="Times New Roman"/>
                <w:b/>
                <w:sz w:val="24"/>
              </w:rPr>
              <w:t xml:space="preserve"> Enstitüsü Müdürlüğüne</w:t>
            </w:r>
          </w:p>
          <w:p w14:paraId="59DC3355" w14:textId="77777777" w:rsidR="005D5FA3" w:rsidRPr="005C49A2" w:rsidRDefault="005D5FA3" w:rsidP="005C49A2">
            <w:pPr>
              <w:spacing w:before="120" w:after="0" w:line="240" w:lineRule="auto"/>
              <w:jc w:val="center"/>
              <w:rPr>
                <w:rFonts w:ascii="Times New Roman" w:hAnsi="Times New Roman"/>
              </w:rPr>
            </w:pPr>
          </w:p>
          <w:p w14:paraId="5830A6DB" w14:textId="70174BDF" w:rsidR="00371357" w:rsidRPr="00087187" w:rsidRDefault="00087187" w:rsidP="0076349F">
            <w:pPr>
              <w:spacing w:before="60" w:line="240" w:lineRule="auto"/>
              <w:ind w:firstLine="459"/>
              <w:jc w:val="both"/>
              <w:rPr>
                <w:rFonts w:ascii="Times New Roman" w:hAnsi="Times New Roman"/>
              </w:rPr>
            </w:pPr>
            <w:r w:rsidRPr="00087187">
              <w:rPr>
                <w:rFonts w:ascii="Times New Roman" w:hAnsi="Times New Roman"/>
              </w:rPr>
              <w:t>Bursa Teknik</w:t>
            </w:r>
            <w:r w:rsidRPr="00087187">
              <w:rPr>
                <w:rFonts w:ascii="Times New Roman" w:hAnsi="Times New Roman"/>
                <w:bCs/>
              </w:rPr>
              <w:t xml:space="preserve"> Üniversitesi Lisansüstü Eğitim ve Öğretim Yönetmeliği’nin </w:t>
            </w:r>
            <w:r w:rsidRPr="00087187">
              <w:rPr>
                <w:rFonts w:ascii="Times New Roman" w:hAnsi="Times New Roman"/>
              </w:rPr>
              <w:t>Yatay geçiş için başvuru şartlarının belirtildiği ilgili maddelerin gerektirdiği şartları sağladığımı ve aşağıda vermiş olduğum bilgilerin doğruluğunu beyan eder, Enstitünüz…………………………………</w:t>
            </w:r>
            <w:proofErr w:type="gramStart"/>
            <w:r w:rsidRPr="00087187">
              <w:rPr>
                <w:rFonts w:ascii="Times New Roman" w:hAnsi="Times New Roman"/>
              </w:rPr>
              <w:t>…….</w:t>
            </w:r>
            <w:proofErr w:type="gramEnd"/>
            <w:r w:rsidRPr="00087187">
              <w:rPr>
                <w:rFonts w:ascii="Times New Roman" w:hAnsi="Times New Roman"/>
              </w:rPr>
              <w:t>.…………Anabilim Dalına yatay geçiş başvurumun kabulü hususunda gereğini arz ederim.</w:t>
            </w:r>
          </w:p>
          <w:p w14:paraId="43CD1BA0" w14:textId="03613877" w:rsidR="0077238D" w:rsidRPr="0076349F" w:rsidRDefault="003F2D60" w:rsidP="005C49A2">
            <w:pPr>
              <w:spacing w:after="0" w:line="240" w:lineRule="auto"/>
              <w:rPr>
                <w:rFonts w:ascii="Times New Roman" w:hAnsi="Times New Roman"/>
                <w:color w:val="A6A6A6" w:themeColor="background1" w:themeShade="A6"/>
              </w:rPr>
            </w:pPr>
            <w:r w:rsidRPr="005C49A2">
              <w:rPr>
                <w:rFonts w:ascii="Times New Roman" w:hAnsi="Times New Roman"/>
              </w:rPr>
              <w:t xml:space="preserve">                                                                                                                            </w:t>
            </w:r>
            <w:r w:rsidR="00CA6A2D">
              <w:rPr>
                <w:rFonts w:ascii="Times New Roman" w:hAnsi="Times New Roman"/>
              </w:rPr>
              <w:t xml:space="preserve">                 </w:t>
            </w:r>
            <w:r w:rsidRPr="005C49A2">
              <w:rPr>
                <w:rFonts w:ascii="Times New Roman" w:hAnsi="Times New Roman"/>
              </w:rPr>
              <w:t xml:space="preserve">   </w:t>
            </w:r>
            <w:r w:rsidR="00726591" w:rsidRPr="0076349F">
              <w:rPr>
                <w:rFonts w:ascii="Times New Roman" w:hAnsi="Times New Roman"/>
                <w:color w:val="A6A6A6" w:themeColor="background1" w:themeShade="A6"/>
              </w:rPr>
              <w:t>Tarih / İmza</w:t>
            </w:r>
          </w:p>
          <w:p w14:paraId="558C0930" w14:textId="237DF899" w:rsidR="00726591" w:rsidRDefault="00726591" w:rsidP="005C49A2">
            <w:pPr>
              <w:spacing w:after="0" w:line="240" w:lineRule="auto"/>
              <w:rPr>
                <w:rFonts w:ascii="Times New Roman" w:hAnsi="Times New Roman"/>
              </w:rPr>
            </w:pPr>
          </w:p>
          <w:p w14:paraId="32B6C845" w14:textId="292DCBDF" w:rsidR="00726591" w:rsidRDefault="00726591" w:rsidP="005C49A2">
            <w:pPr>
              <w:spacing w:after="0" w:line="240" w:lineRule="auto"/>
              <w:rPr>
                <w:rFonts w:ascii="Times New Roman" w:hAnsi="Times New Roman"/>
              </w:rPr>
            </w:pPr>
          </w:p>
          <w:p w14:paraId="5CF2E474" w14:textId="77777777" w:rsidR="00726591" w:rsidRDefault="00726591" w:rsidP="005C49A2">
            <w:pPr>
              <w:spacing w:after="0" w:line="240" w:lineRule="auto"/>
              <w:rPr>
                <w:rFonts w:ascii="Times New Roman" w:hAnsi="Times New Roman"/>
              </w:rPr>
            </w:pPr>
          </w:p>
          <w:p w14:paraId="681461BC" w14:textId="77777777" w:rsidR="009F334F" w:rsidRDefault="00726591" w:rsidP="00726591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                                                                                                               </w:t>
            </w:r>
            <w:r w:rsidR="003F2D60" w:rsidRPr="0076349F">
              <w:rPr>
                <w:rFonts w:ascii="Times New Roman" w:hAnsi="Times New Roman"/>
                <w:color w:val="A6A6A6" w:themeColor="background1" w:themeShade="A6"/>
              </w:rPr>
              <w:t xml:space="preserve">Öğrenci Adı </w:t>
            </w:r>
            <w:r w:rsidRPr="0076349F">
              <w:rPr>
                <w:rFonts w:ascii="Times New Roman" w:hAnsi="Times New Roman"/>
                <w:color w:val="A6A6A6" w:themeColor="background1" w:themeShade="A6"/>
              </w:rPr>
              <w:t>–</w:t>
            </w:r>
            <w:r w:rsidR="003F2D60" w:rsidRPr="0076349F">
              <w:rPr>
                <w:rFonts w:ascii="Times New Roman" w:hAnsi="Times New Roman"/>
                <w:color w:val="A6A6A6" w:themeColor="background1" w:themeShade="A6"/>
              </w:rPr>
              <w:t xml:space="preserve"> Soyadı</w:t>
            </w:r>
          </w:p>
          <w:p w14:paraId="36CFF578" w14:textId="77777777" w:rsidR="00726591" w:rsidRDefault="00726591" w:rsidP="00726591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  <w:p w14:paraId="52B6B50A" w14:textId="70F6600E" w:rsidR="00726591" w:rsidRPr="005C49A2" w:rsidRDefault="00726591" w:rsidP="0072659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</w:rPr>
            </w:pPr>
          </w:p>
        </w:tc>
      </w:tr>
      <w:tr w:rsidR="00305DB4" w:rsidRPr="005C49A2" w14:paraId="51C6182C" w14:textId="77777777" w:rsidTr="00E72DA1">
        <w:trPr>
          <w:trHeight w:val="438"/>
        </w:trPr>
        <w:tc>
          <w:tcPr>
            <w:tcW w:w="10758" w:type="dxa"/>
            <w:gridSpan w:val="8"/>
            <w:shd w:val="clear" w:color="auto" w:fill="D9D9D9" w:themeFill="background1" w:themeFillShade="D9"/>
            <w:vAlign w:val="center"/>
          </w:tcPr>
          <w:p w14:paraId="7499F7D8" w14:textId="77777777" w:rsidR="00305DB4" w:rsidRPr="005C49A2" w:rsidRDefault="00305DB4" w:rsidP="005C49A2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5C49A2">
              <w:rPr>
                <w:rFonts w:ascii="Times New Roman" w:hAnsi="Times New Roman"/>
                <w:b/>
              </w:rPr>
              <w:t>Öğrenci Bilgileri</w:t>
            </w:r>
          </w:p>
        </w:tc>
      </w:tr>
      <w:tr w:rsidR="00305DB4" w:rsidRPr="005C49A2" w14:paraId="182E41CC" w14:textId="77777777" w:rsidTr="00E72DA1">
        <w:trPr>
          <w:trHeight w:val="340"/>
        </w:trPr>
        <w:tc>
          <w:tcPr>
            <w:tcW w:w="2478" w:type="dxa"/>
            <w:gridSpan w:val="2"/>
            <w:shd w:val="clear" w:color="auto" w:fill="auto"/>
            <w:vAlign w:val="center"/>
          </w:tcPr>
          <w:p w14:paraId="379A2FD2" w14:textId="77777777" w:rsidR="00305DB4" w:rsidRPr="005C49A2" w:rsidRDefault="00305DB4" w:rsidP="0077238D">
            <w:pPr>
              <w:spacing w:after="0" w:line="240" w:lineRule="auto"/>
              <w:rPr>
                <w:rFonts w:ascii="Times New Roman" w:hAnsi="Times New Roman"/>
              </w:rPr>
            </w:pPr>
            <w:r w:rsidRPr="005C49A2">
              <w:rPr>
                <w:rFonts w:ascii="Times New Roman" w:hAnsi="Times New Roman"/>
              </w:rPr>
              <w:t>Adı- Soyadı</w:t>
            </w:r>
          </w:p>
        </w:tc>
        <w:tc>
          <w:tcPr>
            <w:tcW w:w="8280" w:type="dxa"/>
            <w:gridSpan w:val="6"/>
            <w:shd w:val="clear" w:color="auto" w:fill="auto"/>
            <w:vAlign w:val="center"/>
          </w:tcPr>
          <w:p w14:paraId="31294AFB" w14:textId="77777777" w:rsidR="00305DB4" w:rsidRPr="005C49A2" w:rsidRDefault="00305DB4" w:rsidP="0077238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3C4E6D" w:rsidRPr="005C49A2" w14:paraId="2E2A89DC" w14:textId="77777777" w:rsidTr="00E72DA1">
        <w:trPr>
          <w:trHeight w:val="340"/>
        </w:trPr>
        <w:tc>
          <w:tcPr>
            <w:tcW w:w="2478" w:type="dxa"/>
            <w:gridSpan w:val="2"/>
            <w:shd w:val="clear" w:color="auto" w:fill="auto"/>
            <w:vAlign w:val="center"/>
          </w:tcPr>
          <w:p w14:paraId="419EF4F1" w14:textId="77777777" w:rsidR="003C4E6D" w:rsidRPr="005C49A2" w:rsidRDefault="003C4E6D" w:rsidP="0077238D">
            <w:pPr>
              <w:spacing w:after="0" w:line="240" w:lineRule="auto"/>
              <w:rPr>
                <w:rFonts w:ascii="Times New Roman" w:hAnsi="Times New Roman"/>
              </w:rPr>
            </w:pPr>
            <w:r w:rsidRPr="005C49A2">
              <w:rPr>
                <w:rFonts w:ascii="Times New Roman" w:hAnsi="Times New Roman"/>
              </w:rPr>
              <w:t>T.C. Kimlik No</w:t>
            </w:r>
          </w:p>
        </w:tc>
        <w:tc>
          <w:tcPr>
            <w:tcW w:w="8280" w:type="dxa"/>
            <w:gridSpan w:val="6"/>
            <w:shd w:val="clear" w:color="auto" w:fill="auto"/>
            <w:vAlign w:val="center"/>
          </w:tcPr>
          <w:p w14:paraId="0A27A67C" w14:textId="77777777" w:rsidR="003C4E6D" w:rsidRPr="005C49A2" w:rsidRDefault="003C4E6D" w:rsidP="0077238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087187" w:rsidRPr="005C49A2" w14:paraId="34E22A61" w14:textId="77777777" w:rsidTr="00E72DA1">
        <w:trPr>
          <w:trHeight w:val="340"/>
        </w:trPr>
        <w:tc>
          <w:tcPr>
            <w:tcW w:w="2478" w:type="dxa"/>
            <w:gridSpan w:val="2"/>
            <w:shd w:val="clear" w:color="auto" w:fill="auto"/>
            <w:vAlign w:val="center"/>
          </w:tcPr>
          <w:p w14:paraId="5AF4911F" w14:textId="72EFC8E5" w:rsidR="00087187" w:rsidRPr="005C49A2" w:rsidRDefault="00087187" w:rsidP="0077238D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Kayıtlı </w:t>
            </w:r>
            <w:r w:rsidR="006A7E7B">
              <w:rPr>
                <w:rFonts w:ascii="Times New Roman" w:hAnsi="Times New Roman"/>
              </w:rPr>
              <w:t>O</w:t>
            </w:r>
            <w:r>
              <w:rPr>
                <w:rFonts w:ascii="Times New Roman" w:hAnsi="Times New Roman"/>
              </w:rPr>
              <w:t>lduğu Üniversite</w:t>
            </w:r>
          </w:p>
        </w:tc>
        <w:tc>
          <w:tcPr>
            <w:tcW w:w="8280" w:type="dxa"/>
            <w:gridSpan w:val="6"/>
            <w:shd w:val="clear" w:color="auto" w:fill="auto"/>
            <w:vAlign w:val="center"/>
          </w:tcPr>
          <w:p w14:paraId="737043B3" w14:textId="77777777" w:rsidR="00087187" w:rsidRPr="005C49A2" w:rsidRDefault="00087187" w:rsidP="0077238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305DB4" w:rsidRPr="005C49A2" w14:paraId="2DABE9F4" w14:textId="77777777" w:rsidTr="00E72DA1">
        <w:trPr>
          <w:trHeight w:val="340"/>
        </w:trPr>
        <w:tc>
          <w:tcPr>
            <w:tcW w:w="2478" w:type="dxa"/>
            <w:gridSpan w:val="2"/>
            <w:shd w:val="clear" w:color="auto" w:fill="auto"/>
            <w:vAlign w:val="center"/>
          </w:tcPr>
          <w:p w14:paraId="30F79A35" w14:textId="7C348E7A" w:rsidR="00305DB4" w:rsidRPr="005C49A2" w:rsidRDefault="00087187" w:rsidP="0077238D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Enstitü </w:t>
            </w:r>
            <w:r w:rsidR="00305DB4" w:rsidRPr="005C49A2">
              <w:rPr>
                <w:rFonts w:ascii="Times New Roman" w:hAnsi="Times New Roman"/>
              </w:rPr>
              <w:t>Anabilim Dalı</w:t>
            </w:r>
          </w:p>
        </w:tc>
        <w:tc>
          <w:tcPr>
            <w:tcW w:w="8280" w:type="dxa"/>
            <w:gridSpan w:val="6"/>
            <w:shd w:val="clear" w:color="auto" w:fill="auto"/>
            <w:vAlign w:val="center"/>
          </w:tcPr>
          <w:p w14:paraId="25E3C291" w14:textId="77777777" w:rsidR="00305DB4" w:rsidRPr="005C49A2" w:rsidRDefault="00305DB4" w:rsidP="0077238D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305DB4" w:rsidRPr="005C49A2" w14:paraId="0333C13B" w14:textId="77777777" w:rsidTr="00E72DA1">
        <w:trPr>
          <w:trHeight w:val="340"/>
        </w:trPr>
        <w:tc>
          <w:tcPr>
            <w:tcW w:w="2478" w:type="dxa"/>
            <w:gridSpan w:val="2"/>
            <w:shd w:val="clear" w:color="auto" w:fill="auto"/>
            <w:vAlign w:val="center"/>
          </w:tcPr>
          <w:p w14:paraId="373AEEBD" w14:textId="6C63D41B" w:rsidR="00305DB4" w:rsidRPr="005C49A2" w:rsidRDefault="00087187" w:rsidP="0077238D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rogramı</w:t>
            </w:r>
          </w:p>
        </w:tc>
        <w:tc>
          <w:tcPr>
            <w:tcW w:w="8280" w:type="dxa"/>
            <w:gridSpan w:val="6"/>
            <w:shd w:val="clear" w:color="auto" w:fill="auto"/>
            <w:vAlign w:val="center"/>
          </w:tcPr>
          <w:p w14:paraId="6AE58BDE" w14:textId="77777777" w:rsidR="00305DB4" w:rsidRPr="005C49A2" w:rsidRDefault="00305DB4" w:rsidP="0077238D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BE450E" w:rsidRPr="005C49A2" w14:paraId="61F7F4C9" w14:textId="77777777" w:rsidTr="00E72DA1">
        <w:trPr>
          <w:trHeight w:val="340"/>
        </w:trPr>
        <w:tc>
          <w:tcPr>
            <w:tcW w:w="2478" w:type="dxa"/>
            <w:gridSpan w:val="2"/>
            <w:shd w:val="clear" w:color="auto" w:fill="auto"/>
            <w:vAlign w:val="center"/>
          </w:tcPr>
          <w:p w14:paraId="7388B864" w14:textId="77777777" w:rsidR="00BE450E" w:rsidRPr="005C49A2" w:rsidRDefault="00A55E4E" w:rsidP="0077238D">
            <w:pPr>
              <w:spacing w:after="0" w:line="240" w:lineRule="auto"/>
              <w:rPr>
                <w:rFonts w:ascii="Times New Roman" w:hAnsi="Times New Roman"/>
              </w:rPr>
            </w:pPr>
            <w:r w:rsidRPr="005C49A2">
              <w:rPr>
                <w:rFonts w:ascii="Times New Roman" w:hAnsi="Times New Roman"/>
              </w:rPr>
              <w:t>Lisansüstü Derece</w:t>
            </w:r>
          </w:p>
        </w:tc>
        <w:tc>
          <w:tcPr>
            <w:tcW w:w="469" w:type="dxa"/>
            <w:shd w:val="clear" w:color="auto" w:fill="auto"/>
            <w:vAlign w:val="center"/>
          </w:tcPr>
          <w:p w14:paraId="5F16CADE" w14:textId="77777777" w:rsidR="00BE450E" w:rsidRPr="0077238D" w:rsidRDefault="00BE450E" w:rsidP="0077238D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77238D">
              <w:rPr>
                <w:rFonts w:ascii="Times New Roman" w:hAnsi="Times New Roman"/>
                <w:b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38D">
              <w:rPr>
                <w:rFonts w:ascii="Times New Roman" w:hAnsi="Times New Roman"/>
                <w:b/>
              </w:rPr>
              <w:instrText xml:space="preserve"> FORMCHECKBOX </w:instrText>
            </w:r>
            <w:r w:rsidR="00BA7755">
              <w:rPr>
                <w:rFonts w:ascii="Times New Roman" w:hAnsi="Times New Roman"/>
                <w:b/>
              </w:rPr>
            </w:r>
            <w:r w:rsidR="00BA7755">
              <w:rPr>
                <w:rFonts w:ascii="Times New Roman" w:hAnsi="Times New Roman"/>
                <w:b/>
              </w:rPr>
              <w:fldChar w:fldCharType="separate"/>
            </w:r>
            <w:r w:rsidRPr="0077238D">
              <w:rPr>
                <w:rFonts w:ascii="Times New Roman" w:hAnsi="Times New Roman"/>
                <w:b/>
              </w:rPr>
              <w:fldChar w:fldCharType="end"/>
            </w:r>
          </w:p>
        </w:tc>
        <w:tc>
          <w:tcPr>
            <w:tcW w:w="1624" w:type="dxa"/>
            <w:shd w:val="clear" w:color="auto" w:fill="auto"/>
            <w:vAlign w:val="center"/>
          </w:tcPr>
          <w:p w14:paraId="08717ED8" w14:textId="77777777" w:rsidR="00BE450E" w:rsidRPr="0077238D" w:rsidRDefault="00BE450E" w:rsidP="0077238D">
            <w:pPr>
              <w:spacing w:after="0" w:line="240" w:lineRule="auto"/>
              <w:rPr>
                <w:rFonts w:ascii="Times New Roman" w:hAnsi="Times New Roman"/>
              </w:rPr>
            </w:pPr>
            <w:r w:rsidRPr="0077238D">
              <w:rPr>
                <w:rFonts w:ascii="Times New Roman" w:hAnsi="Times New Roman"/>
              </w:rPr>
              <w:t>Yüksek Lisans</w:t>
            </w:r>
          </w:p>
        </w:tc>
        <w:tc>
          <w:tcPr>
            <w:tcW w:w="469" w:type="dxa"/>
            <w:shd w:val="clear" w:color="auto" w:fill="auto"/>
            <w:vAlign w:val="center"/>
          </w:tcPr>
          <w:p w14:paraId="051BCFEE" w14:textId="77777777" w:rsidR="00BE450E" w:rsidRPr="0077238D" w:rsidRDefault="00BE450E" w:rsidP="0077238D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77238D">
              <w:rPr>
                <w:rFonts w:ascii="Times New Roman" w:hAnsi="Times New Roman"/>
                <w:b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38D">
              <w:rPr>
                <w:rFonts w:ascii="Times New Roman" w:hAnsi="Times New Roman"/>
                <w:b/>
              </w:rPr>
              <w:instrText xml:space="preserve"> FORMCHECKBOX </w:instrText>
            </w:r>
            <w:r w:rsidR="00BA7755">
              <w:rPr>
                <w:rFonts w:ascii="Times New Roman" w:hAnsi="Times New Roman"/>
                <w:b/>
              </w:rPr>
            </w:r>
            <w:r w:rsidR="00BA7755">
              <w:rPr>
                <w:rFonts w:ascii="Times New Roman" w:hAnsi="Times New Roman"/>
                <w:b/>
              </w:rPr>
              <w:fldChar w:fldCharType="separate"/>
            </w:r>
            <w:r w:rsidRPr="0077238D">
              <w:rPr>
                <w:rFonts w:ascii="Times New Roman" w:hAnsi="Times New Roman"/>
                <w:b/>
              </w:rPr>
              <w:fldChar w:fldCharType="end"/>
            </w:r>
          </w:p>
        </w:tc>
        <w:tc>
          <w:tcPr>
            <w:tcW w:w="2307" w:type="dxa"/>
            <w:shd w:val="clear" w:color="auto" w:fill="auto"/>
            <w:vAlign w:val="center"/>
          </w:tcPr>
          <w:p w14:paraId="17049E6D" w14:textId="77777777" w:rsidR="00BE450E" w:rsidRPr="0077238D" w:rsidRDefault="00BE450E" w:rsidP="0077238D">
            <w:pPr>
              <w:spacing w:after="0" w:line="240" w:lineRule="auto"/>
              <w:rPr>
                <w:rFonts w:ascii="Times New Roman" w:hAnsi="Times New Roman"/>
              </w:rPr>
            </w:pPr>
            <w:r w:rsidRPr="0077238D">
              <w:rPr>
                <w:rFonts w:ascii="Times New Roman" w:hAnsi="Times New Roman"/>
              </w:rPr>
              <w:t>Lisansa Dayalı Doktora</w:t>
            </w:r>
          </w:p>
        </w:tc>
        <w:tc>
          <w:tcPr>
            <w:tcW w:w="505" w:type="dxa"/>
            <w:shd w:val="clear" w:color="auto" w:fill="auto"/>
            <w:vAlign w:val="center"/>
          </w:tcPr>
          <w:p w14:paraId="273E8195" w14:textId="77777777" w:rsidR="00BE450E" w:rsidRPr="0077238D" w:rsidRDefault="00BE450E" w:rsidP="0077238D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77238D">
              <w:rPr>
                <w:rFonts w:ascii="Times New Roman" w:hAnsi="Times New Roman"/>
                <w:b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38D">
              <w:rPr>
                <w:rFonts w:ascii="Times New Roman" w:hAnsi="Times New Roman"/>
                <w:b/>
              </w:rPr>
              <w:instrText xml:space="preserve"> FORMCHECKBOX </w:instrText>
            </w:r>
            <w:r w:rsidR="00BA7755">
              <w:rPr>
                <w:rFonts w:ascii="Times New Roman" w:hAnsi="Times New Roman"/>
                <w:b/>
              </w:rPr>
            </w:r>
            <w:r w:rsidR="00BA7755">
              <w:rPr>
                <w:rFonts w:ascii="Times New Roman" w:hAnsi="Times New Roman"/>
                <w:b/>
              </w:rPr>
              <w:fldChar w:fldCharType="separate"/>
            </w:r>
            <w:r w:rsidRPr="0077238D">
              <w:rPr>
                <w:rFonts w:ascii="Times New Roman" w:hAnsi="Times New Roman"/>
                <w:b/>
              </w:rPr>
              <w:fldChar w:fldCharType="end"/>
            </w:r>
          </w:p>
        </w:tc>
        <w:tc>
          <w:tcPr>
            <w:tcW w:w="2906" w:type="dxa"/>
            <w:shd w:val="clear" w:color="auto" w:fill="auto"/>
            <w:vAlign w:val="center"/>
          </w:tcPr>
          <w:p w14:paraId="23FDFDA2" w14:textId="77777777" w:rsidR="00BE450E" w:rsidRPr="0077238D" w:rsidRDefault="00BE450E" w:rsidP="0077238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7238D">
              <w:rPr>
                <w:rFonts w:ascii="Times New Roman" w:hAnsi="Times New Roman"/>
                <w:sz w:val="20"/>
                <w:szCs w:val="20"/>
              </w:rPr>
              <w:t>Yüksek Lisansa Dayalı Doktora</w:t>
            </w:r>
          </w:p>
        </w:tc>
      </w:tr>
      <w:tr w:rsidR="00465E53" w:rsidRPr="005C49A2" w14:paraId="12E94C27" w14:textId="77777777" w:rsidTr="00E72DA1">
        <w:trPr>
          <w:trHeight w:val="340"/>
        </w:trPr>
        <w:tc>
          <w:tcPr>
            <w:tcW w:w="2478" w:type="dxa"/>
            <w:gridSpan w:val="2"/>
            <w:shd w:val="clear" w:color="auto" w:fill="auto"/>
            <w:vAlign w:val="center"/>
          </w:tcPr>
          <w:p w14:paraId="4A4D1167" w14:textId="62C0EC58" w:rsidR="00465E53" w:rsidRPr="005C49A2" w:rsidRDefault="00087187" w:rsidP="0077238D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dres</w:t>
            </w:r>
          </w:p>
        </w:tc>
        <w:tc>
          <w:tcPr>
            <w:tcW w:w="8280" w:type="dxa"/>
            <w:gridSpan w:val="6"/>
            <w:shd w:val="clear" w:color="auto" w:fill="auto"/>
            <w:vAlign w:val="center"/>
          </w:tcPr>
          <w:p w14:paraId="09A17A9B" w14:textId="77777777" w:rsidR="00465E53" w:rsidRPr="005C49A2" w:rsidRDefault="00465E53" w:rsidP="0077238D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087187" w:rsidRPr="005C49A2" w14:paraId="0D6B33FC" w14:textId="77777777" w:rsidTr="00E72DA1">
        <w:trPr>
          <w:trHeight w:val="340"/>
        </w:trPr>
        <w:tc>
          <w:tcPr>
            <w:tcW w:w="2478" w:type="dxa"/>
            <w:gridSpan w:val="2"/>
            <w:shd w:val="clear" w:color="auto" w:fill="auto"/>
            <w:vAlign w:val="center"/>
          </w:tcPr>
          <w:p w14:paraId="1B1B1E5B" w14:textId="4BF2A560" w:rsidR="00087187" w:rsidRPr="005C49A2" w:rsidRDefault="00087187" w:rsidP="00087187">
            <w:pPr>
              <w:spacing w:after="0" w:line="240" w:lineRule="auto"/>
              <w:rPr>
                <w:rFonts w:ascii="Times New Roman" w:hAnsi="Times New Roman"/>
              </w:rPr>
            </w:pPr>
            <w:r w:rsidRPr="005C49A2">
              <w:rPr>
                <w:rFonts w:ascii="Times New Roman" w:hAnsi="Times New Roman"/>
              </w:rPr>
              <w:t>Telefon</w:t>
            </w:r>
          </w:p>
        </w:tc>
        <w:tc>
          <w:tcPr>
            <w:tcW w:w="8280" w:type="dxa"/>
            <w:gridSpan w:val="6"/>
            <w:shd w:val="clear" w:color="auto" w:fill="auto"/>
            <w:vAlign w:val="center"/>
          </w:tcPr>
          <w:p w14:paraId="7A6846A5" w14:textId="77777777" w:rsidR="00087187" w:rsidRPr="005C49A2" w:rsidRDefault="00087187" w:rsidP="0008718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087187" w:rsidRPr="005C49A2" w14:paraId="1A80D641" w14:textId="77777777" w:rsidTr="00E72DA1">
        <w:trPr>
          <w:trHeight w:val="193"/>
        </w:trPr>
        <w:tc>
          <w:tcPr>
            <w:tcW w:w="2478" w:type="dxa"/>
            <w:gridSpan w:val="2"/>
            <w:shd w:val="clear" w:color="auto" w:fill="auto"/>
            <w:vAlign w:val="center"/>
          </w:tcPr>
          <w:p w14:paraId="64B610C1" w14:textId="36BF39B4" w:rsidR="00087187" w:rsidRPr="005C49A2" w:rsidRDefault="00087187" w:rsidP="00087187">
            <w:pPr>
              <w:spacing w:after="0" w:line="240" w:lineRule="auto"/>
              <w:rPr>
                <w:rFonts w:ascii="Times New Roman" w:hAnsi="Times New Roman"/>
              </w:rPr>
            </w:pPr>
            <w:r w:rsidRPr="005C49A2">
              <w:rPr>
                <w:rFonts w:ascii="Times New Roman" w:hAnsi="Times New Roman"/>
              </w:rPr>
              <w:t>E-posta</w:t>
            </w:r>
          </w:p>
        </w:tc>
        <w:tc>
          <w:tcPr>
            <w:tcW w:w="8280" w:type="dxa"/>
            <w:gridSpan w:val="6"/>
            <w:shd w:val="clear" w:color="auto" w:fill="auto"/>
            <w:vAlign w:val="center"/>
          </w:tcPr>
          <w:p w14:paraId="37AD9D85" w14:textId="77777777" w:rsidR="00087187" w:rsidRPr="005C49A2" w:rsidRDefault="00087187" w:rsidP="0008718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087187" w:rsidRPr="005C49A2" w14:paraId="511D18D5" w14:textId="77777777" w:rsidTr="0076349F">
        <w:trPr>
          <w:trHeight w:val="1552"/>
        </w:trPr>
        <w:tc>
          <w:tcPr>
            <w:tcW w:w="10758" w:type="dxa"/>
            <w:gridSpan w:val="8"/>
            <w:shd w:val="clear" w:color="auto" w:fill="auto"/>
            <w:vAlign w:val="center"/>
          </w:tcPr>
          <w:p w14:paraId="12BEE8B2" w14:textId="77777777" w:rsidR="0076349F" w:rsidRDefault="0076349F" w:rsidP="0008718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……/…../……..</w:t>
            </w:r>
          </w:p>
          <w:p w14:paraId="15B7719E" w14:textId="77777777" w:rsidR="0076349F" w:rsidRDefault="0076349F" w:rsidP="0008718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  <w:p w14:paraId="2AF6FB12" w14:textId="77777777" w:rsidR="0076349F" w:rsidRDefault="0076349F" w:rsidP="0008718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  <w:p w14:paraId="147044AF" w14:textId="77777777" w:rsidR="0076349F" w:rsidRDefault="0076349F" w:rsidP="0008718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  <w:p w14:paraId="27A2FFA8" w14:textId="600AABDE" w:rsidR="00087187" w:rsidRDefault="00087187" w:rsidP="0008718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nstitü Sekreteri</w:t>
            </w:r>
          </w:p>
          <w:p w14:paraId="33369C76" w14:textId="56FA4059" w:rsidR="00087187" w:rsidRPr="005C49A2" w:rsidRDefault="0076349F" w:rsidP="0008718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İmza</w:t>
            </w:r>
          </w:p>
        </w:tc>
      </w:tr>
      <w:tr w:rsidR="00087187" w:rsidRPr="005C49A2" w14:paraId="15CCB212" w14:textId="77777777" w:rsidTr="00E72DA1">
        <w:trPr>
          <w:trHeight w:val="525"/>
        </w:trPr>
        <w:tc>
          <w:tcPr>
            <w:tcW w:w="10758" w:type="dxa"/>
            <w:gridSpan w:val="8"/>
            <w:shd w:val="clear" w:color="auto" w:fill="auto"/>
            <w:vAlign w:val="center"/>
          </w:tcPr>
          <w:p w14:paraId="644E8588" w14:textId="77777777" w:rsidR="00087187" w:rsidRPr="00C843C8" w:rsidRDefault="00087187" w:rsidP="00087187">
            <w:pPr>
              <w:spacing w:after="0" w:line="240" w:lineRule="auto"/>
              <w:rPr>
                <w:rFonts w:ascii="Times New Roman" w:hAnsi="Times New Roman"/>
                <w:b/>
                <w:u w:val="single"/>
              </w:rPr>
            </w:pPr>
            <w:r w:rsidRPr="00C843C8">
              <w:rPr>
                <w:rFonts w:ascii="Times New Roman" w:hAnsi="Times New Roman"/>
                <w:b/>
                <w:u w:val="single"/>
              </w:rPr>
              <w:t>Ekler:</w:t>
            </w:r>
          </w:p>
          <w:p w14:paraId="3365B0A9" w14:textId="7853ACF4" w:rsidR="00087187" w:rsidRPr="00C843C8" w:rsidRDefault="00087187" w:rsidP="00087187">
            <w:pPr>
              <w:pStyle w:val="ListeParagraf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/>
              </w:rPr>
            </w:pPr>
            <w:r w:rsidRPr="00C843C8">
              <w:rPr>
                <w:rFonts w:ascii="Times New Roman" w:hAnsi="Times New Roman"/>
              </w:rPr>
              <w:t>Mezuniyet Belgesi (</w:t>
            </w:r>
            <w:r>
              <w:rPr>
                <w:rFonts w:ascii="Times New Roman" w:hAnsi="Times New Roman"/>
              </w:rPr>
              <w:t xml:space="preserve">Lisans ve/veya Yüksek Lisans </w:t>
            </w:r>
            <w:r w:rsidRPr="00C843C8">
              <w:rPr>
                <w:rFonts w:ascii="Times New Roman" w:hAnsi="Times New Roman"/>
              </w:rPr>
              <w:t>E-Devlet üzerinden alınmış, kare kodlu Lisans ve</w:t>
            </w:r>
            <w:r>
              <w:rPr>
                <w:rFonts w:ascii="Times New Roman" w:hAnsi="Times New Roman"/>
              </w:rPr>
              <w:t>/veya</w:t>
            </w:r>
            <w:r w:rsidRPr="00C843C8">
              <w:rPr>
                <w:rFonts w:ascii="Times New Roman" w:hAnsi="Times New Roman"/>
              </w:rPr>
              <w:t xml:space="preserve"> Yüksek Lisans mezuniyet belgesi)</w:t>
            </w:r>
          </w:p>
          <w:p w14:paraId="5F371FB4" w14:textId="77777777" w:rsidR="00087187" w:rsidRPr="00C843C8" w:rsidRDefault="00087187" w:rsidP="00087187">
            <w:pPr>
              <w:pStyle w:val="ListeParagraf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/>
              </w:rPr>
            </w:pPr>
            <w:r w:rsidRPr="00C843C8">
              <w:rPr>
                <w:rFonts w:ascii="Times New Roman" w:hAnsi="Times New Roman"/>
              </w:rPr>
              <w:t>Fotoğraf (2 Adet)</w:t>
            </w:r>
          </w:p>
          <w:p w14:paraId="60C83433" w14:textId="77777777" w:rsidR="00087187" w:rsidRPr="00C843C8" w:rsidRDefault="00087187" w:rsidP="00087187">
            <w:pPr>
              <w:pStyle w:val="ListeParagraf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/>
              </w:rPr>
            </w:pPr>
            <w:r w:rsidRPr="00C843C8">
              <w:rPr>
                <w:rFonts w:ascii="Times New Roman" w:hAnsi="Times New Roman"/>
              </w:rPr>
              <w:t>Kimlik Belgesi</w:t>
            </w:r>
          </w:p>
          <w:p w14:paraId="7B87735F" w14:textId="659BB072" w:rsidR="00087187" w:rsidRPr="00C843C8" w:rsidRDefault="00087187" w:rsidP="00087187">
            <w:pPr>
              <w:pStyle w:val="ListeParagraf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/>
              </w:rPr>
            </w:pPr>
            <w:r w:rsidRPr="00C843C8">
              <w:rPr>
                <w:rFonts w:ascii="Times New Roman" w:hAnsi="Times New Roman"/>
              </w:rPr>
              <w:t>Transkript (</w:t>
            </w:r>
            <w:r>
              <w:rPr>
                <w:rFonts w:ascii="Times New Roman" w:hAnsi="Times New Roman"/>
              </w:rPr>
              <w:t>Lisans ve/veya Yüksek Lisans, a</w:t>
            </w:r>
            <w:r w:rsidRPr="00C843C8">
              <w:rPr>
                <w:rFonts w:ascii="Times New Roman" w:hAnsi="Times New Roman"/>
              </w:rPr>
              <w:t>slı, noter onaylı sureti veya kare kodlu transkript belgesi)</w:t>
            </w:r>
          </w:p>
          <w:p w14:paraId="16620477" w14:textId="77777777" w:rsidR="00087187" w:rsidRPr="00C843C8" w:rsidRDefault="00087187" w:rsidP="00087187">
            <w:pPr>
              <w:pStyle w:val="ListeParagraf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/>
              </w:rPr>
            </w:pPr>
            <w:r w:rsidRPr="00C843C8">
              <w:rPr>
                <w:rFonts w:ascii="Times New Roman" w:hAnsi="Times New Roman"/>
              </w:rPr>
              <w:t xml:space="preserve">ALES/GRE/GMAT Sonuç Belgesi </w:t>
            </w:r>
          </w:p>
          <w:p w14:paraId="495213EF" w14:textId="77777777" w:rsidR="00087187" w:rsidRPr="00C843C8" w:rsidRDefault="00087187" w:rsidP="00087187">
            <w:pPr>
              <w:pStyle w:val="ListeParagraf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/>
              </w:rPr>
            </w:pPr>
            <w:r w:rsidRPr="00C843C8">
              <w:rPr>
                <w:rFonts w:ascii="Times New Roman" w:hAnsi="Times New Roman"/>
              </w:rPr>
              <w:t>Yabancı Dil (İngilizce) Sonuç Belgesi</w:t>
            </w:r>
          </w:p>
          <w:p w14:paraId="6CD39555" w14:textId="77777777" w:rsidR="00087187" w:rsidRPr="000A4A65" w:rsidRDefault="00087187" w:rsidP="00087187">
            <w:pPr>
              <w:pStyle w:val="ListeParagraf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/>
              </w:rPr>
            </w:pPr>
            <w:r w:rsidRPr="000A4A65">
              <w:rPr>
                <w:rFonts w:ascii="Times New Roman" w:hAnsi="Times New Roman"/>
              </w:rPr>
              <w:t>YÖK Denklik Belgesi (Yurtdışı mezunları için gereklidir)</w:t>
            </w:r>
          </w:p>
          <w:p w14:paraId="0C14D219" w14:textId="77777777" w:rsidR="00087187" w:rsidRPr="00C843C8" w:rsidRDefault="00087187" w:rsidP="00087187">
            <w:pPr>
              <w:pStyle w:val="ListeParagraf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/>
                <w:b/>
              </w:rPr>
            </w:pPr>
            <w:r w:rsidRPr="000A4A65">
              <w:rPr>
                <w:rFonts w:ascii="Times New Roman" w:hAnsi="Times New Roman"/>
              </w:rPr>
              <w:t xml:space="preserve">Askerlik Durum Belgesi (E-Devlet’ten alınan </w:t>
            </w:r>
            <w:proofErr w:type="spellStart"/>
            <w:r w:rsidRPr="000A4A65">
              <w:rPr>
                <w:rFonts w:ascii="Times New Roman" w:hAnsi="Times New Roman"/>
              </w:rPr>
              <w:t>karekodlu</w:t>
            </w:r>
            <w:proofErr w:type="spellEnd"/>
            <w:r w:rsidRPr="000A4A65">
              <w:rPr>
                <w:rFonts w:ascii="Times New Roman" w:hAnsi="Times New Roman"/>
              </w:rPr>
              <w:t xml:space="preserve"> belgedir)</w:t>
            </w:r>
          </w:p>
        </w:tc>
      </w:tr>
    </w:tbl>
    <w:p w14:paraId="6DC200C8" w14:textId="77777777" w:rsidR="003225B6" w:rsidRPr="0006046A" w:rsidRDefault="003225B6">
      <w:pPr>
        <w:rPr>
          <w:rFonts w:ascii="Times New Roman" w:hAnsi="Times New Roman"/>
        </w:rPr>
      </w:pPr>
    </w:p>
    <w:sectPr w:rsidR="003225B6" w:rsidRPr="0006046A" w:rsidSect="00371357">
      <w:foot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B977ED" w14:textId="77777777" w:rsidR="00BA7755" w:rsidRDefault="00BA7755" w:rsidP="000C7721">
      <w:pPr>
        <w:spacing w:after="0" w:line="240" w:lineRule="auto"/>
      </w:pPr>
      <w:r>
        <w:separator/>
      </w:r>
    </w:p>
  </w:endnote>
  <w:endnote w:type="continuationSeparator" w:id="0">
    <w:p w14:paraId="43DCB0F8" w14:textId="77777777" w:rsidR="00BA7755" w:rsidRDefault="00BA7755" w:rsidP="000C77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24CDC" w14:textId="77777777" w:rsidR="000C7721" w:rsidRDefault="000C7721">
    <w:pPr>
      <w:pStyle w:val="Altbilgi"/>
    </w:pPr>
  </w:p>
  <w:tbl>
    <w:tblPr>
      <w:tblW w:w="1074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4390"/>
      <w:gridCol w:w="4252"/>
      <w:gridCol w:w="2098"/>
    </w:tblGrid>
    <w:tr w:rsidR="000C7721" w:rsidRPr="00021FC8" w14:paraId="51BA36C9" w14:textId="77777777" w:rsidTr="003B06B1">
      <w:tc>
        <w:tcPr>
          <w:tcW w:w="4390" w:type="dxa"/>
          <w:shd w:val="clear" w:color="auto" w:fill="auto"/>
          <w:vAlign w:val="center"/>
        </w:tcPr>
        <w:p w14:paraId="1FBB557D" w14:textId="6C68B601" w:rsidR="000C7721" w:rsidRPr="00021FC8" w:rsidRDefault="00087187" w:rsidP="00985BB3">
          <w:pPr>
            <w:pStyle w:val="Altbilgi"/>
            <w:rPr>
              <w:rFonts w:cs="Calibri"/>
            </w:rPr>
          </w:pPr>
          <w:r>
            <w:rPr>
              <w:rFonts w:cs="Calibri"/>
            </w:rPr>
            <w:t>Yatay Geçiş Başvuru</w:t>
          </w:r>
          <w:r w:rsidR="00985BB3" w:rsidRPr="00021FC8">
            <w:rPr>
              <w:rFonts w:cs="Calibri"/>
            </w:rPr>
            <w:t xml:space="preserve"> Formu</w:t>
          </w:r>
        </w:p>
      </w:tc>
      <w:tc>
        <w:tcPr>
          <w:tcW w:w="4252" w:type="dxa"/>
          <w:shd w:val="clear" w:color="auto" w:fill="auto"/>
          <w:vAlign w:val="center"/>
        </w:tcPr>
        <w:p w14:paraId="70CB4D69" w14:textId="416AFCCA" w:rsidR="000C7721" w:rsidRPr="00021FC8" w:rsidRDefault="003B06B1" w:rsidP="003B06B1">
          <w:pPr>
            <w:pStyle w:val="Altbilgi"/>
            <w:rPr>
              <w:rFonts w:cs="Calibri"/>
            </w:rPr>
          </w:pPr>
          <w:r>
            <w:t>Form Revizyon Tarihi: 03.03.2022</w:t>
          </w:r>
        </w:p>
      </w:tc>
      <w:tc>
        <w:tcPr>
          <w:tcW w:w="2098" w:type="dxa"/>
          <w:shd w:val="clear" w:color="auto" w:fill="auto"/>
          <w:vAlign w:val="center"/>
        </w:tcPr>
        <w:p w14:paraId="4265AD68" w14:textId="7727F8A7" w:rsidR="000C7721" w:rsidRPr="00021FC8" w:rsidRDefault="003B06B1" w:rsidP="003B06B1">
          <w:pPr>
            <w:pStyle w:val="Altbilgi"/>
            <w:rPr>
              <w:rFonts w:cs="Calibri"/>
            </w:rPr>
          </w:pPr>
          <w:r>
            <w:t>Form No: G_21</w:t>
          </w:r>
        </w:p>
      </w:tc>
    </w:tr>
  </w:tbl>
  <w:p w14:paraId="6FD4AC36" w14:textId="77777777" w:rsidR="000C7721" w:rsidRDefault="000C7721" w:rsidP="00985BB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3787F2" w14:textId="77777777" w:rsidR="00BA7755" w:rsidRDefault="00BA7755" w:rsidP="000C7721">
      <w:pPr>
        <w:spacing w:after="0" w:line="240" w:lineRule="auto"/>
      </w:pPr>
      <w:r>
        <w:separator/>
      </w:r>
    </w:p>
  </w:footnote>
  <w:footnote w:type="continuationSeparator" w:id="0">
    <w:p w14:paraId="43D22BEC" w14:textId="77777777" w:rsidR="00BA7755" w:rsidRDefault="00BA7755" w:rsidP="000C77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EE54C5"/>
    <w:multiLevelType w:val="hybridMultilevel"/>
    <w:tmpl w:val="99746D28"/>
    <w:lvl w:ilvl="0" w:tplc="36C0F09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851D4B"/>
    <w:multiLevelType w:val="hybridMultilevel"/>
    <w:tmpl w:val="EF24E12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D139A4"/>
    <w:multiLevelType w:val="hybridMultilevel"/>
    <w:tmpl w:val="35149606"/>
    <w:lvl w:ilvl="0" w:tplc="1A941C98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6064866">
    <w:abstractNumId w:val="5"/>
  </w:num>
  <w:num w:numId="2" w16cid:durableId="1726568521">
    <w:abstractNumId w:val="1"/>
  </w:num>
  <w:num w:numId="3" w16cid:durableId="2118866812">
    <w:abstractNumId w:val="4"/>
  </w:num>
  <w:num w:numId="4" w16cid:durableId="1791048232">
    <w:abstractNumId w:val="2"/>
  </w:num>
  <w:num w:numId="5" w16cid:durableId="1897858098">
    <w:abstractNumId w:val="3"/>
  </w:num>
  <w:num w:numId="6" w16cid:durableId="6161811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zIxsTQwNjE1tzBW0lEKTi0uzszPAykwqgUASaGXdCwAAAA="/>
  </w:docVars>
  <w:rsids>
    <w:rsidRoot w:val="00305DB4"/>
    <w:rsid w:val="000072D1"/>
    <w:rsid w:val="00021FC8"/>
    <w:rsid w:val="000510A7"/>
    <w:rsid w:val="00057A21"/>
    <w:rsid w:val="0006046A"/>
    <w:rsid w:val="00067275"/>
    <w:rsid w:val="00087187"/>
    <w:rsid w:val="000A2DBF"/>
    <w:rsid w:val="000A4A65"/>
    <w:rsid w:val="000B7954"/>
    <w:rsid w:val="000C7721"/>
    <w:rsid w:val="000C7BF2"/>
    <w:rsid w:val="0014078E"/>
    <w:rsid w:val="0016288D"/>
    <w:rsid w:val="00163BBC"/>
    <w:rsid w:val="00164614"/>
    <w:rsid w:val="00175605"/>
    <w:rsid w:val="001B4590"/>
    <w:rsid w:val="001C38DB"/>
    <w:rsid w:val="001D013E"/>
    <w:rsid w:val="001D21FC"/>
    <w:rsid w:val="001F51F3"/>
    <w:rsid w:val="002217B0"/>
    <w:rsid w:val="00237471"/>
    <w:rsid w:val="00253D69"/>
    <w:rsid w:val="00260142"/>
    <w:rsid w:val="00272493"/>
    <w:rsid w:val="00295749"/>
    <w:rsid w:val="002B5B8B"/>
    <w:rsid w:val="002B7BE9"/>
    <w:rsid w:val="002E1A00"/>
    <w:rsid w:val="00305DB4"/>
    <w:rsid w:val="003225B6"/>
    <w:rsid w:val="00351AB0"/>
    <w:rsid w:val="0036262F"/>
    <w:rsid w:val="00371357"/>
    <w:rsid w:val="003946ED"/>
    <w:rsid w:val="003B06B1"/>
    <w:rsid w:val="003C4E6D"/>
    <w:rsid w:val="003E09A6"/>
    <w:rsid w:val="003F06E5"/>
    <w:rsid w:val="003F2D60"/>
    <w:rsid w:val="00465E53"/>
    <w:rsid w:val="0049310F"/>
    <w:rsid w:val="004A0511"/>
    <w:rsid w:val="004B17FC"/>
    <w:rsid w:val="0050647A"/>
    <w:rsid w:val="00543CA3"/>
    <w:rsid w:val="00571F25"/>
    <w:rsid w:val="00580748"/>
    <w:rsid w:val="00591022"/>
    <w:rsid w:val="00591621"/>
    <w:rsid w:val="00592D4E"/>
    <w:rsid w:val="005C49A2"/>
    <w:rsid w:val="005D5FA3"/>
    <w:rsid w:val="005F39E7"/>
    <w:rsid w:val="005F5BF6"/>
    <w:rsid w:val="00637B13"/>
    <w:rsid w:val="006523E4"/>
    <w:rsid w:val="006A56A0"/>
    <w:rsid w:val="006A7E7B"/>
    <w:rsid w:val="006C377C"/>
    <w:rsid w:val="00711491"/>
    <w:rsid w:val="0072278A"/>
    <w:rsid w:val="00726591"/>
    <w:rsid w:val="007454CC"/>
    <w:rsid w:val="0076349F"/>
    <w:rsid w:val="0077238D"/>
    <w:rsid w:val="007A70F8"/>
    <w:rsid w:val="00802CD9"/>
    <w:rsid w:val="008168AA"/>
    <w:rsid w:val="00832CE3"/>
    <w:rsid w:val="0092085A"/>
    <w:rsid w:val="00926630"/>
    <w:rsid w:val="0093534C"/>
    <w:rsid w:val="0094634E"/>
    <w:rsid w:val="00985BB3"/>
    <w:rsid w:val="009F334F"/>
    <w:rsid w:val="00A10D8B"/>
    <w:rsid w:val="00A2030A"/>
    <w:rsid w:val="00A42E1C"/>
    <w:rsid w:val="00A4686F"/>
    <w:rsid w:val="00A556EE"/>
    <w:rsid w:val="00A55E4E"/>
    <w:rsid w:val="00AB6FD4"/>
    <w:rsid w:val="00AD43C9"/>
    <w:rsid w:val="00AE749A"/>
    <w:rsid w:val="00AF709F"/>
    <w:rsid w:val="00B379E1"/>
    <w:rsid w:val="00B55079"/>
    <w:rsid w:val="00BA7755"/>
    <w:rsid w:val="00BB0F5B"/>
    <w:rsid w:val="00BC37B5"/>
    <w:rsid w:val="00BE450E"/>
    <w:rsid w:val="00C256DD"/>
    <w:rsid w:val="00C441D1"/>
    <w:rsid w:val="00C44BF3"/>
    <w:rsid w:val="00C5103B"/>
    <w:rsid w:val="00C757A1"/>
    <w:rsid w:val="00C83E23"/>
    <w:rsid w:val="00C843C8"/>
    <w:rsid w:val="00CA6A2D"/>
    <w:rsid w:val="00CB34AE"/>
    <w:rsid w:val="00D27BE1"/>
    <w:rsid w:val="00D35FCF"/>
    <w:rsid w:val="00D70159"/>
    <w:rsid w:val="00D8073B"/>
    <w:rsid w:val="00DA4411"/>
    <w:rsid w:val="00DF423E"/>
    <w:rsid w:val="00E0515F"/>
    <w:rsid w:val="00E72DA1"/>
    <w:rsid w:val="00E80E7F"/>
    <w:rsid w:val="00E87991"/>
    <w:rsid w:val="00E931FD"/>
    <w:rsid w:val="00E95743"/>
    <w:rsid w:val="00ED2268"/>
    <w:rsid w:val="00F35BBE"/>
    <w:rsid w:val="00F40121"/>
    <w:rsid w:val="00FA5A88"/>
    <w:rsid w:val="00FE7B70"/>
    <w:rsid w:val="00FF3107"/>
    <w:rsid w:val="00FF3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6C2A5D"/>
  <w15:chartTrackingRefBased/>
  <w15:docId w15:val="{6423D720-B3A8-4424-B0E2-1D10DFBB3B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customStyle="1" w:styleId="stbilgi">
    <w:name w:val="Üstbilgi"/>
    <w:basedOn w:val="Normal"/>
    <w:link w:val="stbilgiChar"/>
    <w:uiPriority w:val="99"/>
    <w:unhideWhenUsed/>
    <w:rsid w:val="000C772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0C7721"/>
  </w:style>
  <w:style w:type="paragraph" w:customStyle="1" w:styleId="Altbilgi">
    <w:name w:val="Altbilgi"/>
    <w:basedOn w:val="Normal"/>
    <w:link w:val="AltbilgiChar"/>
    <w:uiPriority w:val="99"/>
    <w:unhideWhenUsed/>
    <w:rsid w:val="000C772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0C7721"/>
  </w:style>
  <w:style w:type="paragraph" w:styleId="stBilgi0">
    <w:name w:val="header"/>
    <w:basedOn w:val="Normal"/>
    <w:link w:val="stBilgiChar0"/>
    <w:uiPriority w:val="99"/>
    <w:unhideWhenUsed/>
    <w:rsid w:val="00ED22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0">
    <w:name w:val="Üst Bilgi Char"/>
    <w:basedOn w:val="VarsaylanParagrafYazTipi"/>
    <w:link w:val="stBilgi0"/>
    <w:uiPriority w:val="99"/>
    <w:rsid w:val="00ED2268"/>
    <w:rPr>
      <w:sz w:val="22"/>
      <w:szCs w:val="22"/>
      <w:lang w:eastAsia="en-US"/>
    </w:rPr>
  </w:style>
  <w:style w:type="paragraph" w:styleId="AltBilgi0">
    <w:name w:val="footer"/>
    <w:basedOn w:val="Normal"/>
    <w:link w:val="AltBilgiChar0"/>
    <w:uiPriority w:val="99"/>
    <w:unhideWhenUsed/>
    <w:rsid w:val="00ED22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0">
    <w:name w:val="Alt Bilgi Char"/>
    <w:basedOn w:val="VarsaylanParagrafYazTipi"/>
    <w:link w:val="AltBilgi0"/>
    <w:uiPriority w:val="99"/>
    <w:rsid w:val="00ED2268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159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1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8</Words>
  <Characters>1305</Characters>
  <Application>Microsoft Office Word</Application>
  <DocSecurity>0</DocSecurity>
  <Lines>10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TU</Company>
  <LinksUpToDate>false</LinksUpToDate>
  <CharactersWithSpaces>1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DI</dc:creator>
  <cp:keywords/>
  <cp:lastModifiedBy>Baybars KÖKSOY</cp:lastModifiedBy>
  <cp:revision>2</cp:revision>
  <cp:lastPrinted>2015-12-10T14:20:00Z</cp:lastPrinted>
  <dcterms:created xsi:type="dcterms:W3CDTF">2022-06-30T12:17:00Z</dcterms:created>
  <dcterms:modified xsi:type="dcterms:W3CDTF">2022-06-30T12:17:00Z</dcterms:modified>
</cp:coreProperties>
</file>